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๑</w:t>
      </w:r>
      <w:r>
        <w:t xml:space="preserve"> </w:t>
      </w:r>
      <w:r>
        <w:t xml:space="preserve">การตีความคำยาก</w:t>
      </w:r>
      <w:r>
        <w:t xml:space="preserve"> </w:t>
      </w:r>
      <w:r>
        <w:t xml:space="preserve">5</w:t>
      </w:r>
      <w:r>
        <w:t xml:space="preserve"> </w:t>
      </w:r>
      <w:r>
        <w:t xml:space="preserve">ก.ค.</w:t>
      </w:r>
      <w:r>
        <w:t xml:space="preserve"> </w:t>
      </w:r>
      <w:r>
        <w:t xml:space="preserve">64</w:t>
      </w:r>
      <w:r>
        <w:t xml:space="preserve"> </w:t>
      </w:r>
      <w:r>
        <w:t xml:space="preserve">(มีใบงานและใบความรู้)</w:t>
      </w:r>
    </w:p>
    <w:p>
      <w:pPr>
        <w:pStyle w:val="Date"/>
      </w:pPr>
      <w:r>
        <w:t xml:space="preserve">วันอังคารที่</w:t>
      </w:r>
      <w:r>
        <w:t xml:space="preserve"> </w:t>
      </w:r>
      <w:r>
        <w:t xml:space="preserve">10</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ำความเคารพ</w:t>
      </w:r>
    </w:p>
    <w:p>
      <w:pPr>
        <w:pStyle w:val="BodyText"/>
      </w:pPr>
      <w:r>
        <w:t xml:space="preserve">(นักเรียน) สวัสดีค่ะคุณครู</w:t>
      </w:r>
    </w:p>
    <w:p>
      <w:pPr>
        <w:pStyle w:val="BodyText"/>
      </w:pPr>
      <w:r>
        <w:t xml:space="preserve">(คุณครูนิสาชล) สวัสดีค่ะนักเรียน /ครับสวัสดีนักเรียนที่อยู่ปลายทาง ในชั่วโมงนี้นะคะ เราก็เรียนในวิชาภาษาไคุณครูนิสาชล รุ่งเนย เช่นเดิมนะคะ ในชั่วโมงนี้นี่ คุณครูจะสอนในเรื่องของการตีความคำทำยากนะคะ นักเรียนสังเกตไหมลูก ว่าการตีความคำยากนั่นคืออะไร อะไรนะ</w:t>
      </w:r>
    </w:p>
    <w:p>
      <w:pPr>
        <w:pStyle w:val="BodyText"/>
      </w:pPr>
      <w:r>
        <w:t xml:space="preserve">(คุณครูนิสาชล) คำแปลก ๆ ใช่ไหม คำแปลก ๆ นี่อยู่ที่ไหนล่ะ อยู่ในไหน อยู่ในบทร้อยกรอง อยู่ในไหนอีก</w:t>
      </w:r>
    </w:p>
    <w:p>
      <w:pPr>
        <w:pStyle w:val="BodyText"/>
      </w:pPr>
      <w:r>
        <w:t xml:space="preserve">(คุณครูนิสาชล) คำที่เราไม่เคยได้ยิน อยู่ไหนบ้าง ในชีวิตประจำวันนี่นักเรียนจะเจอข่าวสารข้อมูลใช่ไหมต่าง ๆ มากมาย ไม่ว่าจะเป็นหนังสือพิมพ์</w:t>
      </w:r>
    </w:p>
    <w:p>
      <w:pPr>
        <w:pStyle w:val="BodyText"/>
      </w:pPr>
      <w:r>
        <w:t xml:space="preserve">(นักเรียน) เคย</w:t>
      </w:r>
    </w:p>
    <w:p>
      <w:pPr>
        <w:pStyle w:val="BodyText"/>
      </w:pPr>
      <w:r>
        <w:t xml:space="preserve">(คุณครูนิสาชล) นักเรียนเคยอ่านหนังสือพิมพ์ไหม ในบทความเคยอ่านไหม</w:t>
      </w:r>
    </w:p>
    <w:p>
      <w:pPr>
        <w:pStyle w:val="BodyText"/>
      </w:pPr>
      <w:r>
        <w:t xml:space="preserve">(นักเรียน) เคย</w:t>
      </w:r>
    </w:p>
    <w:p>
      <w:pPr>
        <w:pStyle w:val="BodyText"/>
      </w:pPr>
      <w:r>
        <w:t xml:space="preserve">(คุณครูนิสาชล) นะคะ แล้วก็บทความวิชาการ จะมีคำศัพท์คำศัพท์หรือแม้กระทั่งหนังสือเรียนของเรานี่ คำที่นักเรียนยังไม่รู้ความหมายใช่ไหมนะคะ ใช่ไหม นะคะ นั่นล่ะคือการตีความต้องเข้าใจคำที่อยู่ในบทความ และนักเรียนจะอ่านบทความนั้น ๆ ได้อย่างถูกต้องและเข้าใจนะคะ ในวันนี้นี่คุณครูเลยจะสอนการตีความคำยาดนั่นเองนะคะ เดี๋ยวเรามาเริ่มกัน จุดประสงค์ในการเรียนรู้ในวันนี้นะคะ นักเรียนของการตีความได้นะคะ และอธิบายหลักเกณฑ์การอ่าน… อ่านตีความได้นั่นเองนะคะ ต่อไป นักเรียนดูเห็นเห็นไหมคะ คุณครูมีข้อความให้นักเรียนอ่าน เดี๋ยวให้นักเรียนอ่านพร้อม ๆ กันนะคะ อ่านพร้อมกัน 1 2 3</w:t>
      </w:r>
    </w:p>
    <w:p>
      <w:pPr>
        <w:pStyle w:val="BodyText"/>
      </w:pPr>
      <w:r>
        <w:t xml:space="preserve">(นักเรียน) นิทานเรื่องสังข์ทองสังข์ทองมีความเก่าแก่ และแพร่หลายมานานแล้ว ทั้งในรูปนิทานมุขปาฐะ นิทานทอดกันปากต่อปาก และที่เป็นลายลักษณ์อักษร</w:t>
      </w:r>
    </w:p>
    <w:p>
      <w:pPr>
        <w:pStyle w:val="BodyText"/>
      </w:pPr>
      <w:r>
        <w:t xml:space="preserve">(คุณครูนิสาชล) คำนี้อ่านว่าอะไร มุขปาฐะ</w:t>
      </w:r>
    </w:p>
    <w:p>
      <w:pPr>
        <w:pStyle w:val="BodyText"/>
      </w:pPr>
      <w:r>
        <w:t xml:space="preserve">(นักเรียน) มุขปาฐะใช่ไหม ในข้อความที่คุณครูนำมาให้ดู เห็นไหม มีอยู่ 2 คำใช่ไหมนักเรียน เห็นไหมคะ นักเรียนดูบนกระดานมีอยู่ 2 คำที่เป็นคำที่ นักเรียนรู้ความหมายไหม มุขปาฐะคืออะไร ลายลักษณ์อักษรคืออะไร นักเรียนรู้ไหมคะลูก</w:t>
      </w:r>
    </w:p>
    <w:p>
      <w:pPr>
        <w:pStyle w:val="BodyText"/>
      </w:pPr>
      <w:r>
        <w:t xml:space="preserve">(นักเรียนชาย) ลูกจักแต่ลายคำว่า</w:t>
      </w:r>
    </w:p>
    <w:p>
      <w:pPr>
        <w:pStyle w:val="BodyText"/>
      </w:pPr>
      <w:r>
        <w:t xml:space="preserve">(นักเรียน) มุขปาฐะ</w:t>
      </w:r>
    </w:p>
    <w:p>
      <w:pPr>
        <w:pStyle w:val="BodyText"/>
      </w:pPr>
      <w:r>
        <w:t xml:space="preserve">(คุณครูนิสาชล) คืออะไร</w:t>
      </w:r>
    </w:p>
    <w:p>
      <w:pPr>
        <w:pStyle w:val="BodyText"/>
      </w:pPr>
      <w:r>
        <w:t xml:space="preserve">(นักเรียน) การเล่าปากต่อปาก</w:t>
      </w:r>
    </w:p>
    <w:p>
      <w:pPr>
        <w:pStyle w:val="BodyText"/>
      </w:pPr>
      <w:r>
        <w:t xml:space="preserve">(คุณครูนิสาชล) คืออะไรลูก</w:t>
      </w:r>
    </w:p>
    <w:p>
      <w:pPr>
        <w:pStyle w:val="BodyText"/>
      </w:pPr>
      <w:r>
        <w:t xml:space="preserve">(นักเรียนชาย) นิทาน</w:t>
      </w:r>
    </w:p>
    <w:p>
      <w:pPr>
        <w:pStyle w:val="BodyText"/>
      </w:pPr>
      <w:r>
        <w:t xml:space="preserve">(คุณครูนิสาชล) นิทานที่เล่า</w:t>
      </w:r>
    </w:p>
    <w:p>
      <w:pPr>
        <w:pStyle w:val="BodyText"/>
      </w:pPr>
      <w:r>
        <w:t xml:space="preserve">(นักเรียน) ปาก ปากต่อปาก เช่น คุณครูเล่าให้อังวราฟัง เล่าให้นักเรียนฟังใช่ไหม ครูเล่าให้นักเรียนฟัง แล้วก็เล่าให้กับน้องฟังอย่างนี้ แล้วนักเรียนก็นำไปเล่าต่อ ๆ เล่าต่อ ๆ กัน โดยที่ไม่มีการจดบันทึกใช่หรือเปล่า ก็เล่าต่อ ๆ กันไป ต่อ ๆ กันไป อันนี้เรียกว่า มุขปาฐะ อีก 1 คำ ก็คือคำว่า</w:t>
      </w:r>
    </w:p>
    <w:p>
      <w:pPr>
        <w:pStyle w:val="BodyText"/>
      </w:pPr>
      <w:r>
        <w:t xml:space="preserve">(นักเรียน) ลายลักษณ์อักษร</w:t>
      </w:r>
    </w:p>
    <w:p>
      <w:pPr>
        <w:pStyle w:val="BodyText"/>
      </w:pPr>
      <w:r>
        <w:t xml:space="preserve">(คุณครูนิสาชล) ลายลักษณ์อักษร ลายลักษณ์อักษรเป็นอย่างไร</w:t>
      </w:r>
    </w:p>
    <w:p>
      <w:pPr>
        <w:pStyle w:val="BodyText"/>
      </w:pPr>
      <w:r>
        <w:t xml:space="preserve">(นักเรียน) จดบันทึก</w:t>
      </w:r>
    </w:p>
    <w:p>
      <w:pPr>
        <w:pStyle w:val="BodyText"/>
      </w:pPr>
      <w:r>
        <w:t xml:space="preserve">(คุณครูนิสาชล) เป็นการ</w:t>
      </w:r>
    </w:p>
    <w:p>
      <w:pPr>
        <w:pStyle w:val="BodyText"/>
      </w:pPr>
      <w:r>
        <w:t xml:space="preserve">(นักเรียน) จดบันทึก</w:t>
      </w:r>
    </w:p>
    <w:p>
      <w:pPr>
        <w:pStyle w:val="BodyText"/>
      </w:pPr>
      <w:r>
        <w:t xml:space="preserve">(คุณครูนิสาชล) เรื่องราวนะคะ นั่นเอง อันนี้คือลักษณะการอ่านตีความคำยาก เข้าใจไหม เข้าใจไหมคะ เข้าใจไหมนักเรียน ต่อไป นะคะ เดี๋ยวเรามาศึกษาใบความรู้นะคะ เดี๋ยวให้คุณครูวิชุดาแจกใบความรู้ให้นักเรียน เดี๋ยวส่งตัวแทน ส่งตัวแทนออกไป นะคะ ส่งตัวแทนออกไปรับใบความรู้จากคุณครูวิชุดากลุ่มละ 211 นะคะ กลุ่มต่อไปลูก นักเรียนลุกขึ้นไปหยิบใบความรู้ออกมานักเรียนดูนะคะ นักเรียนนักเรียนดูใบความรู้ไปด้วยแล้วก็ดูบนกระดานไปพร้อม ๆ กันด้วยนะคะ ดูนะคะ นักเรียนเงยหน้าขึ้นมางนะคะ ขออภัยค่ะ อันนี้ลักษณะใบความรู้นะคะ ใบความรู้ การอ่านตีความเห็นไหม การอ่านตีความคืออะไร ต้องทำความเข้าใจกับความหมายแฝง</w:t>
      </w:r>
    </w:p>
    <w:p>
      <w:pPr>
        <w:pStyle w:val="BodyText"/>
      </w:pPr>
      <w:r>
        <w:t xml:space="preserve">(คุณครูนิสาชล) เอาใหม่ อ่านพร้อม ๆ กัน 1 2 3 เดี๋ยว 1 2 3</w:t>
      </w:r>
    </w:p>
    <w:p>
      <w:pPr>
        <w:pStyle w:val="BodyText"/>
      </w:pPr>
      <w:r>
        <w:t xml:space="preserve">(นักเรียน) อ่านตีความเป็นการอ่านที่เราจะต้องทำความเข้าใจกับความหมายแฝง ที่เป็นแก่นของเรื่องที่แท้จริงแท้จริง ที่ผู้เขียนต้องการจะสื่อ เนื่องจากบางครั้งผู้เขียนไม่ได้ต้องการสื่อความหมายตรงตามถ้อยคำที่เขียน แต่ยังแฝงความคิดที่ลึกซึ้งด้วยศิลปะการเขียนที่ใช้สัญลักษณ์หรือ เปรียบเทียบเพื่อให้ผู้อ่านใช้ปัญญาคิดวิเคราะห์เนื้อความนั้น ๆ เพื่อให้เกิดอรรถรสในการอ่านต่อไปนะคะ สรุปได้ก็คือการอ่านตีความคืออะไรนักเรียน คือ นักเรียนจะต้องทำกับอะไร</w:t>
      </w:r>
    </w:p>
    <w:p>
      <w:pPr>
        <w:pStyle w:val="BodyText"/>
      </w:pPr>
      <w:r>
        <w:t xml:space="preserve">(นักเรียน) ความหมายแฝง</w:t>
      </w:r>
    </w:p>
    <w:p>
      <w:pPr>
        <w:pStyle w:val="BodyText"/>
      </w:pPr>
      <w:r>
        <w:t xml:space="preserve">(คุณครูนิสาชล) กับความหมายแฝงใช่ไหมนะคะ เช่น ที่คุณครูยกตัวอย่างไปเห็นไหมคะ มีอยู่ 2 คำ ที่นักเรียนต้องทำความเข้าใจ นั่นคือ มุขปาฐะแล้วก็ลายลักษณ์อักษรใช่ไหม นะคะ มุขปาฐะก็คือการเล่า เล่าต่อ ๆ กัน เล่าปากต่อปาก ถ้าเป็นลายลักษณ์อัก รนะคะ ข้อความมันก็จะไม่เปลี่ยนแปลง แต่ถ้าเราเล่าเป็นมุขปาฐะนี่ เวลาเราเล่าต่อ ๆ กันไป ความมันก็จะเปลี่ยนไปใช่ไหมคะ ต่อไปนะคะ หลักการอ่านตีความบ้างนะคะ หลักการอ่านตีความข้อที่ 1 เขาบอกว่าอย่างไรนักเรียน</w:t>
      </w:r>
    </w:p>
    <w:p>
      <w:pPr>
        <w:pStyle w:val="BodyText"/>
      </w:pPr>
      <w:r>
        <w:t xml:space="preserve">(นักเรียน) อ่านเพื่อจะตีความมันให้ละเอียดจับประเด็นสำคัญให้ได้</w:t>
      </w:r>
    </w:p>
    <w:p>
      <w:pPr>
        <w:pStyle w:val="BodyText"/>
      </w:pPr>
      <w:r>
        <w:t xml:space="preserve">(คุณครูนิสาชล) ไม่ว่านักเรียนจะอ่านเรื่องอะไรก็แล้วแต่ นักเรียนต้องอ่านเรื่องนั้น ๆ ให้เข้าใจก่อน ใช่ไหมนะคะ เช่นเดียวกับการอ่านตีคข้อที่ 1 นี่ อ่านเรื่องที่จะตีความนั้นให้ละเอียด ข้อที่ 2 ล่ะ ข้อที่ 2</w:t>
      </w:r>
    </w:p>
    <w:p>
      <w:pPr>
        <w:pStyle w:val="BodyText"/>
      </w:pPr>
      <w:r>
        <w:t xml:space="preserve">(นักเรียน) ใคร่ครวญอย่างรอบคอบ แล้วนำมาประมวลเข้ากับความคิดของตนเอง ว่าข้อความหรือเรื่องนั้นสิ่งใด</w:t>
      </w:r>
    </w:p>
    <w:p>
      <w:pPr>
        <w:pStyle w:val="BodyText"/>
      </w:pPr>
      <w:r>
        <w:t xml:space="preserve">(คุณครูนิสาชล) หาเหตุผลใช่ไหม อ่านเข้าใจแล้วนักเรียนต้อง…</w:t>
      </w:r>
    </w:p>
    <w:p>
      <w:pPr>
        <w:pStyle w:val="BodyText"/>
      </w:pPr>
      <w:r>
        <w:t xml:space="preserve">(นักเรียน) หาเหตุผล</w:t>
      </w:r>
    </w:p>
    <w:p>
      <w:pPr>
        <w:pStyle w:val="BodyText"/>
      </w:pPr>
      <w:r>
        <w:t xml:space="preserve">(คุณครูนิสาชล) หาเหตุผล รอบคอบนะคะ ว่าอย่างไรนักเรียน</w:t>
      </w:r>
    </w:p>
    <w:p>
      <w:pPr>
        <w:pStyle w:val="BodyText"/>
      </w:pPr>
      <w:r>
        <w:t xml:space="preserve">(นักเรียน) พยายามทำความเข้าใจถ้อยคำที่เห็นว่ามีความสำคัญ และจะต้องไม่ต้องลืมตรวจดูบริบท ด้วยคำบริบทสิ่งแวดล้อมนั้นนั้นได้กำหนดความหมายคำนั้น</w:t>
      </w:r>
    </w:p>
    <w:p>
      <w:pPr>
        <w:pStyle w:val="BodyText"/>
      </w:pPr>
      <w:r>
        <w:t xml:space="preserve">(คุณครูนิสาชล) ต่อไปข้อที่ 4 ข้อที่ 4 ว่าอย่างไรนีก</w:t>
      </w:r>
    </w:p>
    <w:p>
      <w:pPr>
        <w:pStyle w:val="BodyText"/>
      </w:pPr>
      <w:r>
        <w:t xml:space="preserve">(นักเรียน) ต้องระลึกไว้เสมอว่าการตีความไม่ใช่การถอดคำประพันธ์ เพราะการตีความเป็นการอ่านจับใจความและคงไว้ซึ่งคำของข้อความเดิม</w:t>
      </w:r>
    </w:p>
    <w:p>
      <w:pPr>
        <w:pStyle w:val="BodyText"/>
      </w:pPr>
      <w:r>
        <w:t xml:space="preserve">(คุณครูนิสาชล) ต่อไป ข้อที่ 5</w:t>
      </w:r>
    </w:p>
    <w:p>
      <w:pPr>
        <w:pStyle w:val="BodyText"/>
      </w:pPr>
      <w:r>
        <w:t xml:space="preserve">(นักเรียน) การเขียนเรียบเรียงถ้อยคำได้จากการตีความนั้น จะต้องไม่มีความหมายชัดเจน</w:t>
      </w:r>
    </w:p>
    <w:p>
      <w:pPr>
        <w:pStyle w:val="BodyText"/>
      </w:pPr>
      <w:r>
        <w:t xml:space="preserve">(คุณครูนิสาชล) นะคะ ต้องหาความหมายได้ชัดเจน ต่อไปข้อที่ 6</w:t>
      </w:r>
    </w:p>
    <w:p>
      <w:pPr>
        <w:pStyle w:val="BodyText"/>
      </w:pPr>
      <w:r>
        <w:t xml:space="preserve">(นักเรียน) การตีความเกี่ยวกับเนื้อหาหรือนำเสียง เป็นการตีความตามความรู้ ความคิด และประสบการณ์ของผู้ตีความเอง ดังนั้น ผู้อื่นจึงไม่เห็นพ้องกันก็ได้</w:t>
      </w:r>
    </w:p>
    <w:p>
      <w:pPr>
        <w:pStyle w:val="BodyText"/>
      </w:pPr>
      <w:r>
        <w:t xml:space="preserve">(คุณครูนิสาชล) อันนี้คือหลักการนะคะ หลักการอ่านตีความนะคะ นักเรียนมาดูข้อที่ 1 ข้อนี้ เขาบอกว่า</w:t>
      </w:r>
    </w:p>
    <w:p>
      <w:pPr>
        <w:pStyle w:val="BodyText"/>
      </w:pPr>
      <w:r>
        <w:t xml:space="preserve">(นักเรียน) โต้ตอบอย่าเสียคำ</w:t>
      </w:r>
    </w:p>
    <w:p>
      <w:pPr>
        <w:pStyle w:val="BodyText"/>
      </w:pPr>
      <w:r>
        <w:t xml:space="preserve">(คุณครูนิสาชล) โต้ตอบอย่าเสียคำ ตีความได้ว่าอะไร</w:t>
      </w:r>
    </w:p>
    <w:p>
      <w:pPr>
        <w:pStyle w:val="BodyText"/>
      </w:pPr>
      <w:r>
        <w:t xml:space="preserve">(นักเรียน) ในการสนทนาไม่ควรกล่าวคำพูดให้ผู้อื่นเสื่อมเสีย</w:t>
      </w:r>
    </w:p>
    <w:p>
      <w:pPr>
        <w:pStyle w:val="BodyText"/>
      </w:pPr>
      <w:r>
        <w:t xml:space="preserve">(คุณครูนิสาชล) โต้ตอบอย่าเสียคำนะคะ ตีความได้ว่าในการสนทนาหรือโต้คารมณ์ไม่ควรกล่าวคำพูดให้ผู้อื่นทำไม</w:t>
      </w:r>
    </w:p>
    <w:p>
      <w:pPr>
        <w:pStyle w:val="BodyText"/>
      </w:pPr>
      <w:r>
        <w:t xml:space="preserve">(นักเรียน) เสื่อมเสีย</w:t>
      </w:r>
    </w:p>
    <w:p>
      <w:pPr>
        <w:pStyle w:val="BodyText"/>
      </w:pPr>
      <w:r>
        <w:t xml:space="preserve">(คุณครูนิสาชล) เสื่อมเสียนะคะ อันนี้ก็คือการอ่านตีความ เห็นไหม ในประโยคของปีะโยคว่า</w:t>
      </w:r>
    </w:p>
    <w:p>
      <w:pPr>
        <w:pStyle w:val="BodyText"/>
      </w:pPr>
      <w:r>
        <w:t xml:space="preserve">(นักเรียน) โต้ตอบ</w:t>
      </w:r>
    </w:p>
    <w:p>
      <w:pPr>
        <w:pStyle w:val="BodyText"/>
      </w:pPr>
      <w:r>
        <w:t xml:space="preserve">(คุณครูนิสาชล) โต้ตอบอยคำนะคะ ต่อไปตัวอย่างที่ 2 นะคะ อย่าอะไร อย่าอะไรนักเรียน</w:t>
      </w:r>
    </w:p>
    <w:p>
      <w:pPr>
        <w:pStyle w:val="BodyText"/>
      </w:pPr>
      <w:r>
        <w:t xml:space="preserve">(นักเรียน) อย่าขุดคนด้วยปาก</w:t>
      </w:r>
    </w:p>
    <w:p>
      <w:pPr>
        <w:pStyle w:val="BodyText"/>
      </w:pPr>
      <w:r>
        <w:t xml:space="preserve">(คุณครูนิสาชล) ตีความได้ว่าอย่างไร ควรพูดปดหรือกล่าวหาว่าร้ายใคร</w:t>
      </w:r>
    </w:p>
    <w:p>
      <w:pPr>
        <w:pStyle w:val="BodyText"/>
      </w:pPr>
      <w:r>
        <w:t xml:space="preserve">(คุณครูนิสาชล) อย่าขุดคนด้วยปากนะคะ ตีความได้ว่า ไม่ควรพูด ไม่ควรพูดอะไร ไม่ควรพูดทำไม ไม่ควรพูดใส่ร้ายกล่าวหาผู้อื่นใช่ไหม นั่นเอง ต่อไป</w:t>
      </w:r>
    </w:p>
    <w:p>
      <w:pPr>
        <w:pStyle w:val="BodyText"/>
      </w:pPr>
      <w:r>
        <w:t xml:space="preserve">(นักเรียน) น้ำเชี่ยวอย่าขว้าง</w:t>
      </w:r>
    </w:p>
    <w:p>
      <w:pPr>
        <w:pStyle w:val="BodyText"/>
      </w:pPr>
      <w:r>
        <w:t xml:space="preserve">(คุณครูนิสาชล) น้ำเชี่ยวอย่าขวางเรือ ตีความได้ว่าอย่างไรนักเรียน</w:t>
      </w:r>
    </w:p>
    <w:p>
      <w:pPr>
        <w:pStyle w:val="BodyText"/>
      </w:pPr>
      <w:r>
        <w:t xml:space="preserve">(นักเรียน) ในขณะที่เหตุการณ์รุนแรงดำเนินอยู่อย่างร้อนรนควรเข้าไปยุ่งเกี่ยวนะคะ อันนี้จะคล้าย ๆ กับอะไร คล้าย ๆ กับอะไร คำอะไรนี่ สำนวนสุภาษิตใช่ไหมคะ</w:t>
      </w:r>
    </w:p>
    <w:p>
      <w:pPr>
        <w:pStyle w:val="BodyText"/>
      </w:pPr>
      <w:r>
        <w:t xml:space="preserve">(นักเรียนชาย) ใช่คต่อไปนะคะ ตัวอย่างการอ่านตีความนะคะ นักเรียนอ่านข้อความบนกระดานพร้อม ๆ กัน 1 2 3</w:t>
      </w:r>
    </w:p>
    <w:p>
      <w:pPr>
        <w:pStyle w:val="BodyText"/>
      </w:pPr>
      <w:r>
        <w:t xml:space="preserve">(นักเรียน) เด็กหญิงตัวเล็ก ๆ คนนัคนนั้นยืนอยู่ที่นั่นนานหนักหนา บางทีอาจจะก่อนที่ข้าพเจ้าจะเข้าไปซื้อของในร้านเสียดวงตาเป็นประกายของแม่หนูจับจ้องอยู่ที่ขวดโหลที่บรรจุทอฟฟี่ต่าง ๆ อมยิ้ม ลูกกวาดและขนมหลากหลายชนิด นิ้วแกใส่อยู่ในปาก ท่าทางเหมือนโหลนั้นเป็นกำลัง จนกระทั่งตัดสินใจไม่ถูกว่าควรจะเลือกซื้ออะไรกันแน่</w:t>
      </w:r>
    </w:p>
    <w:p>
      <w:pPr>
        <w:pStyle w:val="BodyText"/>
      </w:pPr>
      <w:r>
        <w:t xml:space="preserve">(คุณครูนิสาชล) จากข้อความนี้เห็นไหม มีข้อความที่นักเรียนจะต้องเห็นไหมคะ มีคำว่าอะไรบ้างลูก คำที่ 1 คำว่า…</w:t>
      </w:r>
    </w:p>
    <w:p>
      <w:pPr>
        <w:pStyle w:val="BodyText"/>
      </w:pPr>
      <w:r>
        <w:t xml:space="preserve">(นักเรียน) ทอฟฟี่</w:t>
      </w:r>
    </w:p>
    <w:p>
      <w:pPr>
        <w:pStyle w:val="BodyText"/>
      </w:pPr>
      <w:r>
        <w:t xml:space="preserve">(คุณครูนิสาชล) ทอฟฟี่ คำว่า</w:t>
      </w:r>
    </w:p>
    <w:p>
      <w:pPr>
        <w:pStyle w:val="BodyText"/>
      </w:pPr>
      <w:r>
        <w:t xml:space="preserve">(นักเรียน) ลูกกวาด</w:t>
      </w:r>
    </w:p>
    <w:p>
      <w:pPr>
        <w:pStyle w:val="BodyText"/>
      </w:pPr>
      <w:r>
        <w:t xml:space="preserve">(คุณครูนิสาชล) คำที่ 4 คำว่า</w:t>
      </w:r>
    </w:p>
    <w:p>
      <w:pPr>
        <w:pStyle w:val="BodyText"/>
      </w:pPr>
      <w:r>
        <w:t xml:space="preserve">(นักเรียน) พิสมัย นักเรียนลองดูสิคะ ว่าคำเหล่านี้มันมีความหมายว่าอย่างไร ทอฟฟี่คืออะไรนักเรียน</w:t>
      </w:r>
    </w:p>
    <w:p>
      <w:pPr>
        <w:pStyle w:val="BodyText"/>
      </w:pPr>
      <w:r>
        <w:t xml:space="preserve">(นักเรียน) ขนมหวาน</w:t>
      </w:r>
    </w:p>
    <w:p>
      <w:pPr>
        <w:pStyle w:val="BodyText"/>
      </w:pPr>
      <w:r>
        <w:t xml:space="preserve">(คุณครูนิสาชล)</w:t>
      </w:r>
    </w:p>
    <w:p>
      <w:pPr>
        <w:pStyle w:val="BodyText"/>
      </w:pPr>
      <w:r>
        <w:t xml:space="preserve">(คุณครูนิสาชล) ขนมหวานใช่ไหม ขนมหวานมีลักษณะเป็นอย่างไร เป็นแท่งกลม ๆ เป็นอย่างไรอีก ลองวเคราะห์ออกมา รสชาติหวานอะไรนะ</w:t>
      </w:r>
    </w:p>
    <w:p>
      <w:pPr>
        <w:pStyle w:val="BodyText"/>
      </w:pPr>
      <w:r>
        <w:t xml:space="preserve">(นักเรียน) คล้าย ๆ กาละแม</w:t>
      </w:r>
    </w:p>
    <w:p>
      <w:pPr>
        <w:pStyle w:val="BodyText"/>
      </w:pPr>
      <w:r>
        <w:t xml:space="preserve">(คุณครูนิสาชล) คล้าทอฟฟี่คล้าย ๆ กาละแม มีใครให้มากกว่านี้อีกไหม เป็นอย่างไร ทอฟฟี่เป็นอย่างไร เป็นอย่างไร ใช้กระดาษห่อแล้วเป็นอย่างไรอีก บิดหัวท้ายเหมือนอะไร</w:t>
      </w:r>
    </w:p>
    <w:p>
      <w:pPr>
        <w:pStyle w:val="BodyText"/>
      </w:pPr>
      <w:r>
        <w:t xml:space="preserve">(นักเรียน) ลูกอม</w:t>
      </w:r>
    </w:p>
    <w:p>
      <w:pPr>
        <w:pStyle w:val="BodyText"/>
      </w:pPr>
      <w:r>
        <w:t xml:space="preserve">(คุณครูนิสาชล) เหมือนกับลูกอมนะคะ หรือจะเรียกว่าลูกอมก็ได้ลูกอมก็ได้ใช่หรือเปล่า แต่เราเรียกว่า เรียกลักษณะแบบนั้นว่าเรียกว่า ทอฟฟี่นะคะ ต่อไปอมยิ้ม อมยิ้มเป็นอย่างไร อมยิ้มคือ</w:t>
      </w:r>
    </w:p>
    <w:p>
      <w:pPr>
        <w:pStyle w:val="BodyText"/>
      </w:pPr>
      <w:r>
        <w:t xml:space="preserve">(นักเรียน) ลูกกลมแบน ๆ</w:t>
      </w:r>
    </w:p>
    <w:p>
      <w:pPr>
        <w:pStyle w:val="BodyText"/>
      </w:pPr>
      <w:r>
        <w:t xml:space="preserve">(คุณครูนิสาชล) เป็นลูกกลมแบน ๆ เสียบไม้ เสียบไม้หรือเปล่า มีหลายสี มีสีรุ้งด้วย เป็นอย่างไรอีกลักษณะของอมยิ้ม มีรสหวาน เป็นอย่างไรอีกลูก ใครบอกขม ลูกอมกาแฟ กินมาก ๆ แล้วฟันผุนะ ต่อไปคำว่าอะไร</w:t>
      </w:r>
    </w:p>
    <w:p>
      <w:pPr>
        <w:pStyle w:val="BodyText"/>
      </w:pPr>
      <w:r>
        <w:t xml:space="preserve">(นักเรียน) ลูกกวาด</w:t>
      </w:r>
    </w:p>
    <w:p>
      <w:pPr>
        <w:pStyle w:val="BodyText"/>
      </w:pPr>
      <w:r>
        <w:t xml:space="preserve">(คุณครูนิสาชล) เป็นอย่างไร</w:t>
      </w:r>
    </w:p>
    <w:p>
      <w:pPr>
        <w:pStyle w:val="BodyText"/>
      </w:pPr>
      <w:r>
        <w:t xml:space="preserve">(คุณครูนิสาชล) เม็ดกลม ๆ เล็ก ๆ</w:t>
      </w:r>
    </w:p>
    <w:p>
      <w:pPr>
        <w:pStyle w:val="BodyText"/>
      </w:pPr>
      <w:r>
        <w:t xml:space="preserve">(นักเรียน) เคย</w:t>
      </w:r>
    </w:p>
    <w:p>
      <w:pPr>
        <w:pStyle w:val="BodyText"/>
      </w:pPr>
      <w:r>
        <w:t xml:space="preserve">(คุณครูนิสาชล) นักเรียนปลายทางของคุณครูเช่นกันนะคะ ลองวิเคราะห์คำที่อยู่บนกระดานนะคะว่ามีความหมายต่อไปคำว่าอะไรแล้ว พิสมัยเป็นอย่างไร</w:t>
      </w:r>
    </w:p>
    <w:p>
      <w:pPr>
        <w:pStyle w:val="BodyText"/>
      </w:pPr>
      <w:r>
        <w:t xml:space="preserve">(นักเรียน) รัก ชอบ</w:t>
      </w:r>
    </w:p>
    <w:p>
      <w:pPr>
        <w:pStyle w:val="BodyText"/>
      </w:pPr>
      <w:r>
        <w:t xml:space="preserve">(คุณครูนิสาชล) อะไรนะลูก</w:t>
      </w:r>
    </w:p>
    <w:p>
      <w:pPr>
        <w:pStyle w:val="BodyText"/>
      </w:pPr>
      <w:r>
        <w:t xml:space="preserve">(นักเรียน) รักชอบ</w:t>
      </w:r>
    </w:p>
    <w:p>
      <w:pPr>
        <w:pStyle w:val="BodyText"/>
      </w:pPr>
      <w:r>
        <w:t xml:space="preserve">(คุณครูนิสาชล) อะไรน่ะ</w:t>
      </w:r>
    </w:p>
    <w:p>
      <w:pPr>
        <w:pStyle w:val="BodyText"/>
      </w:pPr>
      <w:r>
        <w:t xml:space="preserve">(นักเรียน) ทอฟฟี่</w:t>
      </w:r>
    </w:p>
    <w:p>
      <w:pPr>
        <w:pStyle w:val="BodyText"/>
      </w:pPr>
      <w:r>
        <w:t xml:space="preserve">(คุณครูนิสาชล) ถ้าเราดูบริบเราดูบริบทนักเรียนลูก ถ้าเราดูบริบทของข้อความนี้ พิสมัยแปลว่า</w:t>
      </w:r>
    </w:p>
    <w:p>
      <w:pPr>
        <w:pStyle w:val="BodyText"/>
      </w:pPr>
      <w:r>
        <w:t xml:space="preserve">(นักเรียน) อยากได้</w:t>
      </w:r>
    </w:p>
    <w:p>
      <w:pPr>
        <w:pStyle w:val="BodyText"/>
      </w:pPr>
      <w:r>
        <w:t xml:space="preserve">(คุณครูนิสาชล) อยากได้ ชอบใช่ไหม ทีนี้เรามาดูในข้อความนี้พิสมัยในข้อความนี้เขาอยากได้อยากทำอะไร</w:t>
      </w:r>
    </w:p>
    <w:p>
      <w:pPr>
        <w:pStyle w:val="BodyText"/>
      </w:pPr>
      <w:r>
        <w:t xml:space="preserve">(คุณครูนิสาชล) อยากได้ลูกอม อยากได้ทอฟฟี่ใช่ไหม ทีนี้เรามาดุความหมายของแต่ละคำกัน นะคะ ทอฟฟี่หมายถึง หมายถึงอะไรลูก</w:t>
      </w:r>
    </w:p>
    <w:p>
      <w:pPr>
        <w:pStyle w:val="BodyText"/>
      </w:pPr>
      <w:r>
        <w:t xml:space="preserve">(นักเรียน) ขนมหวาน</w:t>
      </w:r>
    </w:p>
    <w:p>
      <w:pPr>
        <w:pStyle w:val="BodyText"/>
      </w:pPr>
      <w:r>
        <w:t xml:space="preserve">(คุณครูนิสาชล) ทอฟฟี่คืออะไร</w:t>
      </w:r>
    </w:p>
    <w:p>
      <w:pPr>
        <w:pStyle w:val="BodyText"/>
      </w:pPr>
      <w:r>
        <w:t xml:space="preserve">(นักเรียน) ของหวานแบบฝรั่ง</w:t>
      </w:r>
    </w:p>
    <w:p>
      <w:pPr>
        <w:pStyle w:val="BodyText"/>
      </w:pPr>
      <w:r>
        <w:t xml:space="preserve">(คุณครูนิสาชล) ของหวานแบบฝรั่งอม ละลายใช่ไหมทีละน้อย ทำด้วย</w:t>
      </w:r>
    </w:p>
    <w:p>
      <w:pPr>
        <w:pStyle w:val="BodyText"/>
      </w:pPr>
      <w:r>
        <w:t xml:space="preserve">(นักเรียน) น้ำตาลกวนกับนมหรือเนยใช่ไหมคะ ต่อไปอมยิ้ม อมยิ้ม</w:t>
      </w:r>
    </w:p>
    <w:p>
      <w:pPr>
        <w:pStyle w:val="BodyText"/>
      </w:pPr>
      <w:r>
        <w:t xml:space="preserve">(นักเรียน) ขนมหวานประเภทลูกอมชนิดหนึ่ง</w:t>
      </w:r>
    </w:p>
    <w:p>
      <w:pPr>
        <w:pStyle w:val="BodyText"/>
      </w:pPr>
      <w:r>
        <w:t xml:space="preserve">(คุณครูนิสาชล) ขนมหวานประเภทลูกอมนั่นเองนะคะ ต่อไป จะเป็นแบบกลม ๆ ก็ได้ แบบแบน ๆ แต่ทานมากเป็นอย่างไร</w:t>
      </w:r>
    </w:p>
    <w:p>
      <w:pPr>
        <w:pStyle w:val="BodyText"/>
      </w:pPr>
      <w:r>
        <w:t xml:space="preserve">(นักเรียน) ฟันผุ</w:t>
      </w:r>
    </w:p>
    <w:p>
      <w:pPr>
        <w:pStyle w:val="BodyText"/>
      </w:pPr>
      <w:r>
        <w:t xml:space="preserve">(คุณครูนิสาชล) ทานมากฟันผุนะ ต่อไปนะคะ อันนี้อะไร</w:t>
      </w:r>
    </w:p>
    <w:p>
      <w:pPr>
        <w:pStyle w:val="BodyText"/>
      </w:pPr>
      <w:r>
        <w:t xml:space="preserve">(นักเรียนหญิง) ลูกกวาด</w:t>
      </w:r>
    </w:p>
    <w:p>
      <w:pPr>
        <w:pStyle w:val="BodyText"/>
      </w:pPr>
      <w:r>
        <w:t xml:space="preserve">(คุณครูนิสาชล) ต่อไป</w:t>
      </w:r>
    </w:p>
    <w:p>
      <w:pPr>
        <w:pStyle w:val="BodyText"/>
      </w:pPr>
      <w:r>
        <w:t xml:space="preserve">(นักเรียน) ลูกกวาด</w:t>
      </w:r>
    </w:p>
    <w:p>
      <w:pPr>
        <w:pStyle w:val="BodyText"/>
      </w:pPr>
      <w:r>
        <w:t xml:space="preserve">(คุณครูนิสาชล) ลูกกวาดคืออะไรที่ทำด้วยน้ำตาล มีลักษณะเป็นเม็ดกลม</w:t>
      </w:r>
    </w:p>
    <w:p>
      <w:pPr>
        <w:pStyle w:val="BodyText"/>
      </w:pPr>
      <w:r>
        <w:t xml:space="preserve">(คุณครูนิสาชล) ทั้งหมดนี่ เป็นของโปรดของนักเรียนทั้งหมดไหมนี่ ไม่ ชอบทานไหมลูกอม ฟันผุนะ ต้องแปรงฟันด้วย สุดท้ายคือคำว่า</w:t>
      </w:r>
    </w:p>
    <w:p>
      <w:pPr>
        <w:pStyle w:val="BodyText"/>
      </w:pPr>
      <w:r>
        <w:t xml:space="preserve">(นักเรียน) พิสมัย</w:t>
      </w:r>
    </w:p>
    <w:p>
      <w:pPr>
        <w:pStyle w:val="BodyText"/>
      </w:pPr>
      <w:r>
        <w:t xml:space="preserve">(คุณครูนิสาชล)</w:t>
      </w:r>
      <w:r>
        <w:t xml:space="preserve"> </w:t>
      </w:r>
      <w:r>
        <w:t xml:space="preserve">“</w:t>
      </w:r>
      <w:r>
        <w:t xml:space="preserve">พิสมัย</w:t>
      </w:r>
      <w:r>
        <w:t xml:space="preserve">”</w:t>
      </w:r>
      <w:r>
        <w:t xml:space="preserve"> </w:t>
      </w:r>
      <w:r>
        <w:t xml:space="preserve">พิสมัยแปลว่ารักชอบ อยากได้</w:t>
      </w:r>
    </w:p>
    <w:p>
      <w:pPr>
        <w:pStyle w:val="BodyText"/>
      </w:pPr>
      <w:r>
        <w:t xml:space="preserve">(นักเรียน) อยากได้</w:t>
      </w:r>
    </w:p>
    <w:p>
      <w:pPr>
        <w:pStyle w:val="BodyText"/>
      </w:pPr>
      <w:r>
        <w:t xml:space="preserve">(คุณครูนิสาชล) อะไร</w:t>
      </w:r>
    </w:p>
    <w:p>
      <w:pPr>
        <w:pStyle w:val="BodyText"/>
      </w:pPr>
      <w:r>
        <w:t xml:space="preserve">(นักเรียน) อยากได้ลูกอม</w:t>
      </w:r>
    </w:p>
    <w:p>
      <w:pPr>
        <w:pStyle w:val="BodyText"/>
      </w:pPr>
      <w:r>
        <w:t xml:space="preserve">(คุณครูนิสาชล) อยากได้</w:t>
      </w:r>
    </w:p>
    <w:p>
      <w:pPr>
        <w:pStyle w:val="BodyText"/>
      </w:pPr>
      <w:r>
        <w:t xml:space="preserve">(นักเรียน) ในโหล</w:t>
      </w:r>
    </w:p>
    <w:p>
      <w:pPr>
        <w:pStyle w:val="BodyText"/>
      </w:pPr>
      <w:r>
        <w:t xml:space="preserve">(คุณครูนิสาชล) ในโหลใช่ไหมนะคะ อันนี้ล่ะ คือ หลักการอ่านตีความ นักเรียนพอเข้าใจต่อไปนะคะ ให้ทำใบงานดีกว่านะคะ ใบงาน ให้เริ่มทำใบงานนะคะ ใบงานเรื่องการอ่าน การตีความคำยากนะคะ ตีความคำยากนะคะ ให้นักเรียนตีความหมายคำยาก แล้วก็ส่งตัวแทนนำเสนอด้วยดีไหม เดี๋ยวส่งตัวแทนกลุ่มนะคะ ืใบงานที่คุณครูวิชุดา นะคะ นักเรียนรับใบงานที่คุณครูวิชุดาก่อน แล้วก็มีอีกชิ้นที่คุณครูอยากให้ขึ้นไปรับนั่นก็คือพจนานุกรม ในการอ่านตีความ ถ้านักเรียนไม่มีพจนานุกรม นักเรียนก็จะไม่ความหมายของคำแต่ละคำนั้นคืออะไร อย่าเพิ่งเปิดก่อน ปิดก่อน นักเรียนปลายทางของคุณครูคะ ขึ้นมาได้เลยนะคะ นักเรียนใบงานนะ เดี๋ยวคุณครูให้ทำใบงานนะ ดูก่อน เห็นไหมคะ นักเรียนดู นักเรียนหันมาก่อน เห็นไหม ใบงานที่ 1 เห็นไหมคะ หน้านี้ มันจะมี 2 ด้าน เห็นไหม</w:t>
      </w:r>
    </w:p>
    <w:p>
      <w:pPr>
        <w:pStyle w:val="BodyText"/>
      </w:pPr>
      <w:r>
        <w:t xml:space="preserve">(นักเรียนหญิง) เห็นค่ะ</w:t>
      </w:r>
    </w:p>
    <w:p>
      <w:pPr>
        <w:pStyle w:val="BodyText"/>
      </w:pPr>
      <w:r>
        <w:t xml:space="preserve">(คุณครูนิสาชล) ด้านที่ 1 จะเป็นข้อ ๆ แบบนี้ เห็นไหมคะ เห็นไหม เห็นไหมคะ หน้าที่ 2 นี่ จะเป็นบทความวิชาการ เห็นไหมลูก</w:t>
      </w:r>
    </w:p>
    <w:p>
      <w:pPr>
        <w:pStyle w:val="BodyText"/>
      </w:pPr>
      <w:r>
        <w:t xml:space="preserve">(นักเรียนหญิง) เห็นค่ะ</w:t>
      </w:r>
    </w:p>
    <w:p>
      <w:pPr>
        <w:pStyle w:val="BodyText"/>
      </w:pPr>
      <w:r>
        <w:t xml:space="preserve">(คุณครูนิสาชล) คุณครูจะให้นักเรียนทำข้อนี้ก่อน เห็นไหม ข้อที่ 1 เห็นไหมคะ อ่านให้คุณครูฟังก่อน อ่านให้คุณครูฟังก่อน</w:t>
      </w:r>
    </w:p>
    <w:p>
      <w:pPr>
        <w:pStyle w:val="BodyText"/>
      </w:pPr>
      <w:r>
        <w:t xml:space="preserve">(นักเรียน) แหม่ เจ้าวันนั้นเรากินข้าวกลางวันกันจนท้องหลาม ข้าวสุกไม่เหลือติดก้นจานแม้เมล็ดเดียว ตกหล่น อร่อย</w:t>
      </w:r>
    </w:p>
    <w:p>
      <w:pPr>
        <w:pStyle w:val="BodyText"/>
      </w:pPr>
      <w:r>
        <w:t xml:space="preserve">(คุณครูนิสาชล) หาความหมายของคำว่าอะไรข้อนี้</w:t>
      </w:r>
    </w:p>
    <w:p>
      <w:pPr>
        <w:pStyle w:val="BodyText"/>
      </w:pPr>
      <w:r>
        <w:t xml:space="preserve">(นักเรียน) ท้องหลาม หา หา คำที่ 1 คำว่า… ท้องหลามเป็นอย่างไร ด้วยนะ อ่านก่อนแล้วนักเรียนก็วิเคราะห์ตามบริบทของประโยคของข้อความแต่ละข้อความด้วยนะ นักเรียน นักเรียนดูบริบทของข้อความไปด้วยนะคะ เขาบอกว่า "แหมเจ้าพระุณเอ่เห็นไหม วันนั้นเรากินข้าวกลางวันจนท้องหลาม ข้าวสุกทำไม ไม่เหลือติดเห็นไหม ไม่เหลือติดอะไร ติดก้นจานเลย แม้แต่เม็ดเดียว แสดงว่าเขาทำไมนี่ นักเรียนเขียนแค่ความหมายนะคะ นักเรียนปลายทางของคุณครูด้วยนะคะ ลองหาความหมาย นะคะ ว่าแต่ละคำนี่มันมีความหมายว่าอะไรนะคะ นักเรียนวิเคราะห์ด้วยนะ นักเรียนวิเคราะห์ข้อความด้วย เดี๋ยวนักเรียนจะงงใช่ไหมฟังนะ นักเรียนเงยหน้าขึ้นมาก่อนเร็ว ข้อความนี้เขาบยอกว่า แหม่ เจ้าเห็นไหม วันนั้นเรากินข้าวกลางวันจนท้องหลาม เห็นไหม ข้าวสุกไม่เหลือติดจานเลยเห็นไหมคะ แสดงว่าเขาทำไม เขาทำไม กินเยอะ กินเยอะไหม ติดก้นจานเลยไม่เหลือแม้แต่เม็ดเดียว ก็ไม่มีหกตกหล่น เห็นไหมคะ เห็นไหม เราต้องวิเคราะห์ด้วย คำนี้คือมีความหมายว่าอะไร อิ่มท้อง ใช่หรือเปล่า ใช่ไหมลูก ครูจะไปข้อที่ 2 แล้วนะ ข้อที่ 1 ไปหรือยัง ต่อไปข้อที่ 2 นะคะ ข้อที่ 2 อ่านให้ครูฟังก่อนเร็วให้คุณครูฟังก่อน 1, 2, 3</w:t>
      </w:r>
    </w:p>
    <w:p>
      <w:pPr>
        <w:pStyle w:val="BodyText"/>
      </w:pPr>
      <w:r>
        <w:t xml:space="preserve">(นักเรียน) ระหว่านั้โสมทัตต์ตรงรี่เข้าไปหาคู่รักของตน ส่วนคู่รักก็ลุกขึ้นมาต้อนรับออกเสียงอุทานแต่เบา ข้าพเจ้าเห็นเขาเป็นเช่นนั้น ก็เลย เพื่อเข้าไปหานางผผู้หาที่เปรียบมิได้ของข้าพเจ้าบ้าง</w:t>
      </w:r>
    </w:p>
    <w:p>
      <w:pPr>
        <w:pStyle w:val="BodyText"/>
      </w:pPr>
      <w:r>
        <w:t xml:space="preserve">(คุณครูนิสาชล) ต่อไปข้อที่ 3 ได้หรือยังต่อไปข้อที่ 3 แล้วนะคะ ข้อที่ 3 อ่านให้คุณครูฟังด้วย 1, 2, 3</w:t>
      </w:r>
    </w:p>
    <w:p>
      <w:pPr>
        <w:pStyle w:val="BodyText"/>
      </w:pPr>
      <w:r>
        <w:t xml:space="preserve">(นักเรียน) บ้านอยู่ถัดไปตรงลานหน้าบ้านมีหม้อและชามดิน วางอยู่เรียงราย อันเป็นการงานแห่งเจ้าของบ้านที่พากเพียรลงแรงทำเครื่องปั้นหม้อยังคงวางอยู่ใต้ต้นมะขามใหญ่ ขณะนั้นกุมภการช่างปั้นหม้อกำลังเอาชาม …. ออกจากเครื่องปั้น ขนเอามาวางเรียงรวมกันไว้</w:t>
      </w:r>
    </w:p>
    <w:p>
      <w:pPr>
        <w:pStyle w:val="BodyText"/>
      </w:pPr>
      <w:r>
        <w:t xml:space="preserve">(คุณครูนิสาชล) ข้อความที่ 3 เราหาคำว่าอะไร</w:t>
      </w:r>
    </w:p>
    <w:p>
      <w:pPr>
        <w:pStyle w:val="BodyText"/>
      </w:pPr>
      <w:r>
        <w:t xml:space="preserve">(นักเรียน) นักเรียน</w:t>
      </w:r>
    </w:p>
    <w:p>
      <w:pPr>
        <w:pStyle w:val="BodyText"/>
      </w:pPr>
      <w:r>
        <w:t xml:space="preserve">(นักเรียน) กุมกานเป็นอย่างไรบ้าง เป็นอย่างไรบ้าง หาได้ไหม หาความหมายของคำได้ไหม สรุปมา</w:t>
      </w:r>
    </w:p>
    <w:p>
      <w:pPr>
        <w:pStyle w:val="BodyText"/>
      </w:pPr>
      <w:r>
        <w:t xml:space="preserve">(นักเรียนชาย) สระอุสระอุอยู่ไหน</w:t>
      </w:r>
    </w:p>
    <w:p>
      <w:pPr>
        <w:pStyle w:val="BodyText"/>
      </w:pPr>
      <w:r>
        <w:t xml:space="preserve">(คุณครูนิสาชล) ต่อไปข้อที่ 4 ข้อที่ 4 แล้วนะ นักเรียนข้อที่ 4 กลุ่มที่ 1, กลุ่มที่ 2 , 3 , 4 และ 5ให้คุณครูฟังพร้อมกัน 1, 2, 3</w:t>
      </w:r>
    </w:p>
    <w:p>
      <w:pPr>
        <w:pStyle w:val="BodyText"/>
      </w:pPr>
      <w:r>
        <w:t xml:space="preserve">(นักเรียน) ขอเพียงเห็นดาวรุ่งที่มุ่งฝัน เป็นสัญญาณ</w:t>
      </w:r>
    </w:p>
    <w:p>
      <w:pPr>
        <w:pStyle w:val="BodyText"/>
      </w:pPr>
      <w:r>
        <w:t xml:space="preserve">(คุณครูนิสาชล) ข้อที่ 4 หาความหมายของคำว่าอะไรลูก คำว่า… คำว่าอะไรคะ กลุ่มที่ 1</w:t>
      </w:r>
    </w:p>
    <w:p>
      <w:pPr>
        <w:pStyle w:val="BodyText"/>
      </w:pPr>
      <w:r>
        <w:t xml:space="preserve">(นักเรียน) คำว่าอุทัย</w:t>
      </w:r>
    </w:p>
    <w:p>
      <w:pPr>
        <w:pStyle w:val="BodyText"/>
      </w:pPr>
      <w:r>
        <w:t xml:space="preserve">(คุณครูนิสาชล) อุทัยนั่นเอง หาความหมายของคำก่อน ช่วยกันหา ช่วยกันหา พจนานุกรมจะได้กลุ่มละ 1 เล่มช่างในที่นี้คือช่างทำอะไร ดูบริบทด้วย ช่างทำอะไร ๆ อิ่มท้องท้องทำไม กินข้าวเยอะมาก ท้องใหญ่ไหม ใช่ อิ่มท้อง ท้องใหญ่ จนท้องแตก กินท้องใหญ่พอดี คะ ว่าไงลูก ข้อที่ 1 นักเรียนอ่านข้อความที่ 1 ก่อนสิลูก ทำไม อิ่ม เป็นอย่างไร ต้องกิน ทำไมเพื่อนหาได้ เพื่อนหาได้มี ไหนใครเสร็จแล้วบ้าง กลุ่มไหนเสร็จแล้วบ้าง กลุ่มที่ 1 เสร็จแล้ว กลุ่มที่ 1 เสร็จแล้ว ยังไม่เสร็จ ให้ทำหน้าที่ 1 ก่อนนะ ที่เป็นข้อ ๆ มี 4 ข้อ กลุ่มที่ 4 กลุ่มที่ 4 เสร็จเรียบร้อยนะคะ นักเรียนปลายทางของใครเสร้็จแล้วยกมือ กลุ่มไหนยังไม่เสร้จกลุ่มไหนยังไม่เสร็จคะ เหลืออีกกลุ่มหนึ่งเร็ว จะไปต่อแล้ว มีอีก มีอีก เสร็จ แล้ว กลุ่มนี้ ต่อไปนะคะ ต่อไปเป็นบทความวิชาการเห็นไหมด้านหลัง ต่อไปเบทความวิชาการนะคะ อันนี้เป็นกลุ่มเลย ทั้งกลุ่มช่วยกันนะคะ บทความวิชาการ นักเรียนฟังคุณครูด้วย ชอบคุย คุยเก่งนะคะ ฟังคุณครูด้วยนะคะ กิจกรรมกลุ่มหาคำยากจากบทความวิชาการ</w:t>
      </w:r>
    </w:p>
    <w:p>
      <w:pPr>
        <w:pStyle w:val="BodyText"/>
      </w:pPr>
      <w:r>
        <w:t xml:space="preserve">(นักเรียน) ช้อนปลาบ่อ</w:t>
      </w:r>
    </w:p>
    <w:p>
      <w:pPr>
        <w:pStyle w:val="BodyText"/>
      </w:pPr>
      <w:r>
        <w:t xml:space="preserve">(คุณครูนิสาชล) อ่านว่าอะไร</w:t>
      </w:r>
    </w:p>
    <w:p>
      <w:pPr>
        <w:pStyle w:val="BodyText"/>
      </w:pPr>
      <w:r>
        <w:t xml:space="preserve">(นักเรียน) ช้อนปลาในบ่อเพื่อน</w:t>
      </w:r>
    </w:p>
    <w:p>
      <w:pPr>
        <w:pStyle w:val="BodyText"/>
      </w:pPr>
      <w:r>
        <w:t xml:space="preserve">(คุณครูนิสาชล) ช้อนปลาในบ่อเพื่อนนะคะ ให้นักเรียนหาคำยาก และบอกความหมายนะคะ ตามบริบทในข้อความของข้อความนะคะ และพจนานุกรม นักเรียนมีพจนานุกรมกลุ่มละ 1 เล่ม แล้วนักเรียนมีส่วนตัวใช่ไหม ใช่ไหมคะ ให้นักเรียนเริ่มได้ มาเฉลยพร้อม ๆ กัน หนูอ่านก่อนนะ นักเรียนก่อนที่นักเรียนจะหาความหมายของคำนี่ นักเรียนจะต้องอ่านก่อน อ่านข้อความก่อน วันดีคืนดีก็คืออาจจะเป็นใน 1 วันวันหนึ่งหรือเปล่า มันมีในพจนานุกรมน่ะมี นักเรียนลองเปิดพจนานุกรมดูก่อน ไหนว่าอะไรลูก วัน อันนี้อะไร วันก็ไปหาที่มันเป็นตัวอะไรมาก่อน พยัญชนะตัวไหนมาก่อน ว. แหวน ว. แหวน มาอะไร ไม่ใช่แล้ว ๆ นี่อยู่ช่วงนี้ เหมือนจะเป็นน. หนู วัน วันกับ… แต่ในประโยคนี้ มันคือโอกาสเหมาะที่โจรทำไมนี่ แสดงว่าแอบมาช้อนปลา มือดีไหมนี่ ดีไหมที่มาช้อนปลาของเราไป หนูต้องอ่านบริบทก่อน หนูลองอ่านบริบทกันในกลุ่ม 1 2 3</w:t>
      </w:r>
    </w:p>
    <w:p>
      <w:pPr>
        <w:pStyle w:val="BodyText"/>
      </w:pPr>
      <w:r>
        <w:t xml:space="preserve">(นักเรียน) เสียงไม่</w:t>
      </w:r>
    </w:p>
    <w:p>
      <w:pPr>
        <w:pStyle w:val="BodyText"/>
      </w:pPr>
      <w:r>
        <w:t xml:space="preserve">(คุณครูนิสาชล) ทีนี้ แต่วันดีคืนดี วันดีคืนดีในที่นี้แปลว่าอะไร โอกาสที่เหมาะ ไหมนี่ มีมือดีแอบมา แสดงว่าทำไม แอบมาทำไม ขโมยอะไรลูก นี่เราต้องวิเคราะห์ด้วย แสดงว่าวันดีคืนดีในทีนี้คืออะไร มันก็มีทำไม มีโจรใช่ไหม วันดีคืนดีคืออยู่ ๆ ก็มีทำไม มีโจร เห็นไหมนะ วันคืนดีแปลว่า… แปลว่าอะไร ๆ วันดีคืนดีก็คือวันหนึ่งนั่นล่ะ ก็คือทำไม มีโจรมือดี ในที่นี้คือโจรใช่ไหม นักเรียนอ่านบริบทก่อน นักเรียน ก่อนที่หนูจะหาความหมายของคำนี่ นักเรียนต้องอ่านก่อน อ่านก่อนนะคะ อันนี้เป็นกิจกรรมกลุ่มนักเรียนต้องช่วยกันอ่านในกลุ่มแล้วก็วิเคราะห์ออกมานะคะ ตามหลักการอ่านตีความ นักเรียนต้องให้</w:t>
      </w:r>
    </w:p>
    <w:p>
      <w:pPr>
        <w:pStyle w:val="BodyText"/>
      </w:pPr>
      <w:r>
        <w:t xml:space="preserve">(นักเรียน) ละเอียด</w:t>
      </w:r>
    </w:p>
    <w:p>
      <w:pPr>
        <w:pStyle w:val="BodyText"/>
      </w:pPr>
      <w:r>
        <w:t xml:space="preserve">(คุณครูนิสาชล) ให้ละเอียดให้เข้าใจก่อนใช่ไหมใ ไหนคำว่าอะไรเอ่ย แอบขโมยดูของครูเหรอนี่แอบดูของครูอีก แอบดูเฉลยไม่ได้ หนูต้องอ่านก่อนลูก อ่านคำว่า อันไหน ไม่ใช่ ออกรสในที่นี้ ได้มีการนำช้อนปลาในบ่อเพื่อนมาใช้ในการเมืองมีความหมายเปรียบเหมือนคุยกัน เขาคุยกันทำไม อ่านสิลูก คุยกันอย่างไรน่ะ สมมติว่านักเรียนคุยกันอย่างนี้ กับเพื่อนใช่ไหม อะไรนะ เดี๋ยวเอาทีล่ะคำ เพื่อนถามครูสนานไหม ลองอ่านในบทความก่อน นักเรียนอ่านบริบทก่อน ชื่ออะไร อักขรชัย อักขรชัยลองอ่านให้ครูฟังก่อน เพื่อชักจูงนักการเมืองที่มีชื่อเสุพลคุยวิพากกับกลุ่มเพื่อน</w:t>
      </w:r>
    </w:p>
    <w:p>
      <w:pPr>
        <w:pStyle w:val="BodyText"/>
      </w:pPr>
      <w:r>
        <w:t xml:space="preserve">(คุณครูนิสาชล) อย่างทำไม แสดงว่าคุยกันอย่างทำไมเลย สนุก</w:t>
      </w:r>
    </w:p>
    <w:p>
      <w:pPr>
        <w:pStyle w:val="BodyText"/>
      </w:pPr>
      <w:r>
        <w:t xml:space="preserve">(นักเรียน) สนุก</w:t>
      </w:r>
    </w:p>
    <w:p>
      <w:pPr>
        <w:pStyle w:val="BodyText"/>
      </w:pPr>
      <w:r>
        <w:t xml:space="preserve">(คุณครูนิสาชล) สนุกสนานคุยกันอย่างสนุกสนาน ใส่อารมณ์ ไหนนักเรียนคนไหนทำเสร็จแล้วบ้าง กลุ่มไหนเสร็จแล้วบ้างคะ ยัง ทำต่อไป นักเรียนวิเคราะห์ข้อความด้วยนะคะ ด้วยนะคะ ตอนนี้เป็นกิจกรรมกลุ่มนะ นักเรียนต้องช่นักเรียนต้องช่วยกันในกลุ่ม นักเรียนปลายทางของคุณครูถึงไหนแล้วคบริบทของข้อความด้วยนะคะ ก่อนที่เราจะหาความหมายของคำนี่นะคะ นักเรียนปลายทาง ต้นทางของคุณครูเป็นอย่านักเรียน กลุ่มที่ 1 กลุ่มที่ 1 ได้กี่ข้อแล้ว เหลืออีก 3 ข้อ กลุ่มที่ 2 เหลือกี่ข้อ เหลือ 1 ข้อ กลุ่มที่ 3 ล่ะลูก กลุ่มที่ 3 เหลือกี่ข้อ เหลือ 1 ข้อ กลุ่มที่ 4 เหลือกี่ข้อ เหลือ 2 ข้อ กลุ่มสุดท้าย เหลือ 1 ข้อใช่ไหม นักเรียนดู อะไรนะ หาได้เจอไหม คำว่า</w:t>
      </w:r>
      <w:r>
        <w:t xml:space="preserve"> </w:t>
      </w:r>
      <w:r>
        <w:t xml:space="preserve">“</w:t>
      </w:r>
      <w:r>
        <w:t xml:space="preserve">เหยื่อ</w:t>
      </w:r>
      <w:r>
        <w:t xml:space="preserve">”</w:t>
      </w:r>
      <w:r>
        <w:t xml:space="preserve">อาหาร อาหารที่ใช้ล่อสัตว์ ไหนกลุ่มไหนเสร็จแล้วบ้าง กลุ่มที่ 4 กลุ่มที่ 3 กลุ่มที่ 1 เสร็จหรือยัง ต้องให้เสร็จพร้อมกันนะคะ ถ้า ไม่เสร็จนักเรียนต้องทำเป็นการบ้านนะนี่ นักเรียนต้องดูบริบทด้วยนะ ต้องกลับไปอ่านให้เข้าใจก่อน เกือบถูกแล้ว นั่นล่ะหาผลประโยชน์แล้วมีอะไรอีก ไม่ใช่</w:t>
      </w:r>
    </w:p>
    <w:p>
      <w:pPr>
        <w:pStyle w:val="BodyText"/>
      </w:pPr>
      <w:r>
        <w:t xml:space="preserve">(นักเรียน) เห็นแก่ได้</w:t>
      </w:r>
    </w:p>
    <w:p>
      <w:pPr>
        <w:pStyle w:val="BodyText"/>
      </w:pPr>
      <w:r>
        <w:t xml:space="preserve">(คุณครูนิสาชล) เขาเรียกว่าอะไร</w:t>
      </w:r>
    </w:p>
    <w:p>
      <w:pPr>
        <w:pStyle w:val="BodyText"/>
      </w:pPr>
      <w:r>
        <w:t xml:space="preserve">(นักเรียน) เห็นแก่ตัว</w:t>
      </w:r>
    </w:p>
    <w:p>
      <w:pPr>
        <w:pStyle w:val="BodyText"/>
      </w:pPr>
      <w:r>
        <w:t xml:space="preserve">(นักเรียน) เห็นแก่ได้</w:t>
      </w:r>
    </w:p>
    <w:p>
      <w:pPr>
        <w:pStyle w:val="BodyText"/>
      </w:pPr>
      <w:r>
        <w:t xml:space="preserve">(คุณครูนิสาชล) นั่นล่ะ ความหมายคล้าย ๆ กัน ไหน กลุ่มไหนเสร็จบ้างแล้ไหนกลุ่มไหนเสร็จแล้วยกมือ เสร็จทุกกลุ่มแล้วนะคะ ทีนี้เรามาเฉลยกันดีกว่า เรามาเแลยกันตั้งแต่ใบงานที่ 1 ตั้งแต่ใบงานที่ 1 เลย ข้อที่ 1 หาคำว่าอะไร ใบงานที่ 1 นะ ใบงานที่ 1 ข้างหลังแปลว่าอะไร ท้องหลามแปลว่าอะไร อิ่มท้อง อิ่มท้องนะ ท้องใหญ่พอดี ได้หมดเลย กลุ่มที่ 1 ได้ว่าอะไร อิ่มท้อง กลุ่มที่ 2</w:t>
      </w:r>
    </w:p>
    <w:p>
      <w:pPr>
        <w:pStyle w:val="BodyText"/>
      </w:pPr>
      <w:r>
        <w:t xml:space="preserve">(นักเรียน) อิ่ม</w:t>
      </w:r>
    </w:p>
    <w:p>
      <w:pPr>
        <w:pStyle w:val="BodyText"/>
      </w:pPr>
      <w:r>
        <w:t xml:space="preserve">(คุณครูนิสาชล) กลุ่มที่ 3</w:t>
      </w:r>
    </w:p>
    <w:p>
      <w:pPr>
        <w:pStyle w:val="BodyText"/>
      </w:pPr>
      <w:r>
        <w:t xml:space="preserve">(นักเรียน) อิ่มท้อง กลุ่มที่ 4</w:t>
      </w:r>
    </w:p>
    <w:p>
      <w:pPr>
        <w:pStyle w:val="BodyText"/>
      </w:pPr>
      <w:r>
        <w:t xml:space="preserve">(นักเรียน) อิ่มท้อง ท้องใหญ่เกินพอดีนะคะ ถูกต้องหมดเลย ต่อไปข้อที่ 2 นักเรียนปลายทางขนักเรียนปลายทางของคุณครูด้วยนะคะ คุณครูปลายทางช่วยดูให้นักเรียนด้วยนะคะ ว่านักเรียนตอบอย่างไร นักเรียนข้อที่ 2 คำว่าอะไร</w:t>
      </w:r>
    </w:p>
    <w:p>
      <w:pPr>
        <w:pStyle w:val="BodyText"/>
      </w:pPr>
      <w:r>
        <w:t xml:space="preserve">(นักเรียน) อุทัย</w:t>
      </w:r>
    </w:p>
    <w:p>
      <w:pPr>
        <w:pStyle w:val="BodyText"/>
      </w:pPr>
      <w:r>
        <w:t xml:space="preserve">(คุณครูนิสาชล)</w:t>
      </w:r>
    </w:p>
    <w:p>
      <w:pPr>
        <w:pStyle w:val="BodyText"/>
      </w:pPr>
      <w:r>
        <w:t xml:space="preserve">(นักเรียน) สุทัศน์ ความประหม่า ฟุ่งซ่าน ใส่คะแนนให้ตัวเองเลยนะคะ ต่อไปข้อที่ 4</w:t>
      </w:r>
    </w:p>
    <w:p>
      <w:pPr>
        <w:pStyle w:val="BodyText"/>
      </w:pPr>
      <w:r>
        <w:t xml:space="preserve">(นักเรียน) กุมภการ</w:t>
      </w:r>
    </w:p>
    <w:p>
      <w:pPr>
        <w:pStyle w:val="BodyText"/>
      </w:pPr>
      <w:r>
        <w:t xml:space="preserve">(คุณครูนิสาชล) กุมภการ แปลว่า ช่างปั้นหม้อนั่นเอง ต่อไปข้อสุดท้าย คำว่า</w:t>
      </w:r>
      <w:r>
        <w:t xml:space="preserve"> </w:t>
      </w:r>
      <w:r>
        <w:t xml:space="preserve">“</w:t>
      </w:r>
      <w:r>
        <w:t xml:space="preserve">อุทัย</w:t>
      </w:r>
      <w:r>
        <w:t xml:space="preserve">”</w:t>
      </w:r>
      <w:r>
        <w:t xml:space="preserve"> </w:t>
      </w:r>
      <w:r>
        <w:t xml:space="preserve">แปลว่า ใครตอบว่าพระอาทิตย์แรกขพระอาทิตย์แรกขึ้น ถูกต้องนะคะ ถูกต้อง อันนี้ตอบว่าอะไร ถูกต้อง ได้นะคะต่อไปใบงานที่ 2 ใบงานที่ 2 มีคำว่าอะไรบ้าง</w:t>
      </w:r>
    </w:p>
    <w:p>
      <w:pPr>
        <w:pStyle w:val="BodyText"/>
      </w:pPr>
      <w:r>
        <w:t xml:space="preserve">(นักเรียน) ถอนทุน</w:t>
      </w:r>
    </w:p>
    <w:p>
      <w:pPr>
        <w:pStyle w:val="BodyText"/>
      </w:pPr>
      <w:r>
        <w:t xml:space="preserve">(คุณครูนิสาชล) ถอนทุน คือ เอาทุนคืนหวังกำไรนะคะ ถอนกำไร ต่อไปคำที่ 2 คำว่า</w:t>
      </w:r>
    </w:p>
    <w:p>
      <w:pPr>
        <w:pStyle w:val="BodyText"/>
      </w:pPr>
      <w:r>
        <w:t xml:space="preserve">(นักเรียน) วันดีคืนดี</w:t>
      </w:r>
    </w:p>
    <w:p>
      <w:pPr>
        <w:pStyle w:val="BodyText"/>
      </w:pPr>
      <w:r>
        <w:t xml:space="preserve">(คุณครูนิสาชล) วันดีคืนดี ในประโยค ถ้าตามพจนานุกรมคือพจนานุกรมแปลว่า</w:t>
      </w:r>
    </w:p>
    <w:p>
      <w:pPr>
        <w:pStyle w:val="BodyText"/>
      </w:pPr>
      <w:r>
        <w:t xml:space="preserve">(นักเรียน) โอกาสดี</w:t>
      </w:r>
    </w:p>
    <w:p>
      <w:pPr>
        <w:pStyle w:val="BodyText"/>
      </w:pPr>
      <w:r>
        <w:t xml:space="preserve">(คุณครูนิสาชล) โอกาสดีแต่ในบริบทอันนี้แปลว่าวันหนึ่ง คือ โชคไม่ดีใช่ไหม ที่มีโจรมาทำไม ขโมยปลา ต่อไปมือดี มือดีในที่นี้แปลว่า</w:t>
      </w:r>
    </w:p>
    <w:p>
      <w:pPr>
        <w:pStyle w:val="BodyText"/>
      </w:pPr>
      <w:r>
        <w:t xml:space="preserve">(นักเรียน) ขโมย</w:t>
      </w:r>
    </w:p>
    <w:p>
      <w:pPr>
        <w:pStyle w:val="BodyText"/>
      </w:pPr>
      <w:r>
        <w:t xml:space="preserve">(คุณครูนิสาชล) ขโมย ไม่ใช่มือดีนะ ในบริบทนี้ อันนี้แปลว่า ขโมยแปลว่า โจรเข้ามาขโมยปลา ต่อไปคำที่ 4 คำว่า</w:t>
      </w:r>
    </w:p>
    <w:p>
      <w:pPr>
        <w:pStyle w:val="BodyText"/>
      </w:pPr>
      <w:r>
        <w:t xml:space="preserve">(นักเรียน) ช้อนปลา ช้อนปลาในที่นี้คือการจับปลา การจับปลานั่นเอง จับปลานะ ต่อไปตักปลาจับปลาเหมือนกันได้ ต่อไป คอการเมือง ผู้รู้เรื่องกเารเมือง สนใจเรื่องการเมือง เก่งเรื่องการเมืองต่อไป อย่างออกรส</w:t>
      </w:r>
    </w:p>
    <w:p>
      <w:pPr>
        <w:pStyle w:val="BodyText"/>
      </w:pPr>
      <w:r>
        <w:t xml:space="preserve">(นักเรียน) สนุกสนาน</w:t>
      </w:r>
    </w:p>
    <w:p>
      <w:pPr>
        <w:pStyle w:val="BodyText"/>
      </w:pPr>
      <w:r>
        <w:t xml:space="preserve">(คุณครูนิสาชล) คุยกันอย่้างสนุกสนานได้นะคะเป็นที่ชอบอกชอบใจ ได้นะ ต่อไปคำว่า</w:t>
      </w:r>
    </w:p>
    <w:p>
      <w:pPr>
        <w:pStyle w:val="BodyText"/>
      </w:pPr>
      <w:r>
        <w:t xml:space="preserve">(นักเรียน) วิธีช้อนปลา</w:t>
      </w:r>
    </w:p>
    <w:p>
      <w:pPr>
        <w:pStyle w:val="BodyText"/>
      </w:pPr>
      <w:r>
        <w:t xml:space="preserve">(คุณครูนิสาชล) วิธีช้อนปลาในบริบทนี้แปลว่า</w:t>
      </w:r>
    </w:p>
    <w:p>
      <w:pPr>
        <w:pStyle w:val="BodyText"/>
      </w:pPr>
      <w:r>
        <w:t xml:space="preserve">(นักเรียน) การเอาเปรียบผู้อื่น</w:t>
      </w:r>
    </w:p>
    <w:p>
      <w:pPr>
        <w:pStyle w:val="BodyText"/>
      </w:pPr>
      <w:r>
        <w:t xml:space="preserve">(คุณครูนิสาชล) การเอาเปรียบผู้อื่น ถูกไหมนะคะ แล้วก็หน้าตาเฉยแปลว่าทำเป็นไม่รู้ไม่ชี้ ทำผิดโดยไม่รู้สึกผิด ต่อไปข้อที่ 9 แปลว่า ในทีนีแปลว่า ผลประโยชน์นะคะ ต่อไปคำสุดท้ายคำว่า… คำว่าอะไรลูก คำว่า นะคะ แปลว่า กิน วางปากกาแล้วหันหน้ามาหาคุณครูนะคะ วางปากกาลงแล้วหันหน้ามาหาคุณครูนะคะ ก่อนที่นักเรียนนี่จะอ่านบทความนะคะ เราอาจจะเจอในหนังสือพิมพ์ อาจจะเจอในบทความทั่ว ๆ ไป บทความวิชาการต่าง ๆ เวลาที่นักเรียนอ่านนี่ ให้นักเรียนวิเคราะห์แบบนี้เลยนะ คำไหนเราไม่เข้าใจดึงออกมา เราต้องขีดเส้นใต้ไว้แล้วหาความหมายของคำนะคะ แล้วเวลาหาความหมายของคำได้แล้วนะคะ ว่าคำนี้นี่ควรจะมีความหมายว่าอย่างไร และนักรก็จะเข้าใจนะคะ ในเรื่องนั้น ๆ ได้อย่างดีนะคะ สำหรับวันนี้นี่คุณครูฝากไให้นักเรียนกลับไปทบทวนเรื่องการตีความคำยากนะคะ เพราะว่าเวลานักเรียนอ่าน นักเรียนได้รับข่าวสารข้อมูล มากยิ่งขึ้นค่ะ สำหรัะบวันนี้ครูฝ</w:t>
      </w:r>
    </w:p>
    <w:p>
      <w:pPr>
        <w:pStyle w:val="BodyText"/>
      </w:pPr>
      <w:r>
        <w:t xml:space="preserve">(นักเรียน)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๑ การตีความคำยาก 5 ก.ค. 64 (มีใบงานและใบความรู้)</dc:title>
  <dc:creator/>
  <cp:keywords/>
  <dcterms:created xsi:type="dcterms:W3CDTF">2022-05-10T03:37:46Z</dcterms:created>
  <dcterms:modified xsi:type="dcterms:W3CDTF">2022-05-10T03: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พฤษภาคม 2565 เวลา 09.10 น.</vt:lpwstr>
  </property>
  <property fmtid="{D5CDD505-2E9C-101B-9397-08002B2CF9AE}" pid="3" name="subtitle">
    <vt:lpwstr/>
  </property>
</Properties>
</file>